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A5864" w14:textId="41F90229" w:rsidR="006813C3" w:rsidRPr="007F694D" w:rsidRDefault="00617517" w:rsidP="006813C3">
      <w:pPr>
        <w:jc w:val="center"/>
        <w:rPr>
          <w:rFonts w:eastAsia="Times New Roman" w:cstheme="minorHAnsi"/>
          <w:b/>
          <w:bCs/>
          <w:color w:val="263238"/>
        </w:rPr>
      </w:pPr>
      <w:r w:rsidRPr="00623440">
        <w:rPr>
          <w:rFonts w:eastAsia="Times New Roman" w:cstheme="minorHAnsi"/>
          <w:b/>
          <w:bCs/>
          <w:color w:val="263238"/>
          <w:u w:val="single"/>
        </w:rPr>
        <w:t>Annex</w:t>
      </w:r>
      <w:r>
        <w:rPr>
          <w:rFonts w:eastAsia="Times New Roman" w:cstheme="minorHAnsi"/>
          <w:b/>
          <w:bCs/>
          <w:color w:val="263238"/>
        </w:rPr>
        <w:t xml:space="preserve"> to </w:t>
      </w:r>
      <w:r w:rsidR="006813C3" w:rsidRPr="007F694D">
        <w:rPr>
          <w:rFonts w:eastAsia="Times New Roman" w:cstheme="minorHAnsi"/>
          <w:b/>
          <w:bCs/>
          <w:color w:val="263238"/>
        </w:rPr>
        <w:t>Application Form for</w:t>
      </w:r>
    </w:p>
    <w:p w14:paraId="154507D7" w14:textId="7908C250" w:rsidR="00971013" w:rsidRPr="007F694D" w:rsidRDefault="006813C3" w:rsidP="00EA66FF">
      <w:pPr>
        <w:jc w:val="center"/>
        <w:rPr>
          <w:rFonts w:cstheme="minorHAnsi"/>
          <w:color w:val="000000"/>
          <w:sz w:val="22"/>
          <w:szCs w:val="22"/>
        </w:rPr>
      </w:pPr>
      <w:r w:rsidRPr="007F694D">
        <w:rPr>
          <w:rFonts w:eastAsia="Times New Roman" w:cstheme="minorHAnsi"/>
          <w:b/>
          <w:bCs/>
          <w:color w:val="263238"/>
        </w:rPr>
        <w:t>Japan SDGs Innovation Challenge for UNDP Accelerator Labs</w:t>
      </w:r>
    </w:p>
    <w:tbl>
      <w:tblPr>
        <w:tblW w:w="9326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6"/>
      </w:tblGrid>
      <w:tr w:rsidR="00C3063F" w:rsidRPr="00617517" w14:paraId="0CD62622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C65EAB" w14:textId="31DF6A74" w:rsidR="00C3063F" w:rsidRDefault="00C3063F" w:rsidP="005A0C1C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971013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UNTRY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YOU ARE APPLYING TO </w:t>
            </w:r>
            <w:r w:rsidR="006F647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LLABORATE</w:t>
            </w:r>
            <w:r w:rsidR="006F6476" w:rsidRPr="00971013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:</w:t>
            </w:r>
            <w:r w:rsidR="006F6476" w:rsidRP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[</w:t>
            </w:r>
            <w:r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0B1810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                         </w:t>
            </w:r>
            <w:r w:rsidR="006F647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</w:t>
            </w:r>
            <w:r w:rsidR="00293AFD">
              <w:rPr>
                <w:rFonts w:ascii="ＭＳ 明朝" w:eastAsia="ＭＳ 明朝" w:hAnsi="ＭＳ 明朝" w:cs="ＭＳ 明朝" w:hint="eastAsia"/>
                <w:b/>
                <w:bCs/>
                <w:color w:val="000000"/>
                <w:sz w:val="22"/>
                <w:szCs w:val="22"/>
              </w:rPr>
              <w:t xml:space="preserve">　　　</w:t>
            </w:r>
            <w:r w:rsidR="000B1810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]</w:t>
            </w:r>
          </w:p>
          <w:p w14:paraId="0E867CF2" w14:textId="684CCD4F" w:rsidR="00EA6992" w:rsidRDefault="00EA6992" w:rsidP="00EA6992">
            <w:pP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*Please pick one from Kenya, Zimbabwe, Nepal, </w:t>
            </w:r>
            <w:r w:rsidR="005C00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Philippines,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or Samoa.</w:t>
            </w:r>
          </w:p>
          <w:p w14:paraId="5281049D" w14:textId="78ED02F6" w:rsidR="001604C6" w:rsidRPr="001604C6" w:rsidRDefault="001604C6" w:rsidP="002E72B7">
            <w:pPr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*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I</w:t>
            </w:r>
            <w:r w:rsidR="00B55712"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f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you wish to apply for multiple countr</w:t>
            </w:r>
            <w:r w:rsidR="00B55712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ies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, please submit separate applications.</w:t>
            </w:r>
          </w:p>
        </w:tc>
      </w:tr>
      <w:tr w:rsidR="009D47B2" w:rsidRPr="00971013" w14:paraId="492787E2" w14:textId="77777777" w:rsidTr="00EA66FF">
        <w:trPr>
          <w:trHeight w:val="29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385F9" w14:textId="369E6C8B" w:rsidR="009D47B2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TE</w:t>
            </w:r>
            <w:r w:rsidR="00823789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4454AB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of</w:t>
            </w:r>
            <w:r w:rsidR="00823789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SUBMISION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: </w:t>
            </w:r>
            <w:r w:rsidR="0038641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Y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</w:t>
            </w:r>
            <w:r w:rsidR="0038641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MONTH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202</w:t>
            </w:r>
            <w:r w:rsidR="00DB1ECA"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2</w:t>
            </w:r>
          </w:p>
        </w:tc>
      </w:tr>
      <w:tr w:rsidR="009D47B2" w:rsidRPr="00971013" w14:paraId="45DE21F9" w14:textId="77777777" w:rsidTr="00EA66FF">
        <w:trPr>
          <w:trHeight w:val="269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8ABA9" w14:textId="1822031D" w:rsidR="009D47B2" w:rsidRPr="00971013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MPANY NAME:</w:t>
            </w:r>
            <w:r w:rsidR="006F647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9D47B2" w:rsidRPr="00971013" w14:paraId="4066E67D" w14:textId="77777777" w:rsidTr="00623440">
        <w:trPr>
          <w:trHeight w:val="132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40141" w14:textId="194ED556" w:rsidR="00623440" w:rsidRPr="001E3104" w:rsidRDefault="00211C5A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The UN has a zero</w:t>
            </w:r>
            <w:r w:rsidR="009935EC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-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tolerance policy towards fraud, corruption, and human rights or labor violations.  Please check the appropriate box if your organization is in violation or tolerates any of the below.</w:t>
            </w:r>
          </w:p>
          <w:p w14:paraId="34644269" w14:textId="4DCD4871" w:rsidR="00617517" w:rsidRPr="00617517" w:rsidRDefault="00617517" w:rsidP="00617517">
            <w:pPr>
              <w:spacing w:line="264" w:lineRule="auto"/>
              <w:rPr>
                <w:rFonts w:ascii="Arial" w:hAnsi="Arial" w:cs="Arial"/>
                <w:sz w:val="18"/>
                <w:szCs w:val="18"/>
              </w:rPr>
            </w:pPr>
            <w:r w:rsidRPr="008753F7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Violation of</w:t>
            </w:r>
            <w:r w:rsidRPr="00617517">
              <w:rPr>
                <w:rFonts w:eastAsia="Times New Roman" w:cstheme="minorHAnsi"/>
                <w:color w:val="000000"/>
                <w:sz w:val="22"/>
                <w:szCs w:val="22"/>
              </w:rPr>
              <w:t xml:space="preserve">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UN sanctions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Human rights</w:t>
            </w:r>
          </w:p>
          <w:p w14:paraId="3C8E237E" w14:textId="1D84E6C4" w:rsidR="008753F7" w:rsidRDefault="00617517" w:rsidP="00617517">
            <w:pPr>
              <w:spacing w:line="264" w:lineRule="auto"/>
              <w:rPr>
                <w:rFonts w:ascii="Arial" w:hAnsi="Arial" w:cs="Arial"/>
                <w:sz w:val="18"/>
                <w:szCs w:val="18"/>
              </w:rPr>
            </w:pPr>
            <w:r w:rsidRPr="008753F7">
              <w:rPr>
                <w:rFonts w:ascii="Arial" w:hAnsi="Arial" w:cs="Arial" w:hint="eastAsia"/>
                <w:b/>
                <w:bCs/>
                <w:sz w:val="18"/>
                <w:szCs w:val="18"/>
              </w:rPr>
              <w:t>M</w:t>
            </w:r>
            <w:r w:rsidRPr="008753F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nufacture, </w:t>
            </w:r>
            <w:r w:rsidR="00823789" w:rsidRPr="008753F7">
              <w:rPr>
                <w:rFonts w:ascii="Arial" w:hAnsi="Arial" w:cs="Arial"/>
                <w:b/>
                <w:bCs/>
                <w:sz w:val="18"/>
                <w:szCs w:val="18"/>
              </w:rPr>
              <w:t>sales,</w:t>
            </w:r>
            <w:r w:rsidRPr="008753F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or distribu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Controversial</w:t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weapon</w:t>
            </w:r>
            <w:r w:rsidRPr="00617517">
              <w:rPr>
                <w:rFonts w:ascii="Arial" w:hAnsi="Arial" w:cs="Arial"/>
                <w:sz w:val="18"/>
                <w:szCs w:val="18"/>
              </w:rPr>
              <w:t>s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Armaments including military weapons  </w:t>
            </w:r>
          </w:p>
          <w:p w14:paraId="0449BDD6" w14:textId="005B09B4" w:rsidR="00617517" w:rsidRPr="00617517" w:rsidRDefault="00617517" w:rsidP="008753F7">
            <w:pPr>
              <w:spacing w:line="264" w:lineRule="auto"/>
              <w:ind w:firstLineChars="100" w:firstLine="180"/>
              <w:rPr>
                <w:rFonts w:ascii="Arial" w:hAnsi="Arial" w:cs="Arial"/>
                <w:sz w:val="18"/>
                <w:szCs w:val="18"/>
              </w:rPr>
            </w:pP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Replica weapons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Tabaco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Pornography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Substances subject to international bans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>Gambling</w:t>
            </w:r>
          </w:p>
          <w:p w14:paraId="11196A80" w14:textId="77777777" w:rsidR="00617517" w:rsidRDefault="008753F7" w:rsidP="009D47B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U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se or toleration of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Forced labor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Child labor</w:t>
            </w:r>
          </w:p>
          <w:p w14:paraId="5042069E" w14:textId="769D935D" w:rsidR="009935EC" w:rsidRDefault="009935EC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Please refer; </w:t>
            </w:r>
          </w:p>
          <w:p w14:paraId="694969A6" w14:textId="7F59312D" w:rsidR="005E38D6" w:rsidRPr="005E38D6" w:rsidRDefault="00000000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hyperlink r:id="rId8" w:history="1">
              <w:r w:rsidR="005E38D6" w:rsidRPr="00DE2F9A">
                <w:rPr>
                  <w:rStyle w:val="a3"/>
                  <w:rFonts w:cstheme="minorHAnsi"/>
                  <w:b/>
                  <w:bCs/>
                  <w:sz w:val="22"/>
                  <w:szCs w:val="22"/>
                </w:rPr>
                <w:t>https://www.undp.org/content/undp/en/home/procurement/business/qualifications.html</w:t>
              </w:r>
            </w:hyperlink>
          </w:p>
        </w:tc>
      </w:tr>
    </w:tbl>
    <w:p w14:paraId="2E77C75D" w14:textId="77777777" w:rsidR="00623440" w:rsidRPr="00623440" w:rsidRDefault="00623440" w:rsidP="008066E3">
      <w:pPr>
        <w:jc w:val="both"/>
        <w:rPr>
          <w:b/>
          <w:bCs/>
        </w:rPr>
      </w:pPr>
    </w:p>
    <w:p w14:paraId="50BD4F05" w14:textId="0FC56E30" w:rsidR="00623440" w:rsidRDefault="00623440" w:rsidP="008066E3">
      <w:pPr>
        <w:jc w:val="both"/>
        <w:rPr>
          <w:b/>
          <w:bCs/>
          <w:sz w:val="22"/>
          <w:szCs w:val="22"/>
        </w:rPr>
      </w:pPr>
      <w:r w:rsidRPr="001E3104">
        <w:rPr>
          <w:rFonts w:hint="eastAsia"/>
          <w:b/>
          <w:bCs/>
          <w:sz w:val="22"/>
          <w:szCs w:val="22"/>
        </w:rPr>
        <w:t>P</w:t>
      </w:r>
      <w:r w:rsidRPr="001E3104">
        <w:rPr>
          <w:b/>
          <w:bCs/>
          <w:sz w:val="22"/>
          <w:szCs w:val="22"/>
        </w:rPr>
        <w:t xml:space="preserve">lease provide </w:t>
      </w:r>
      <w:r w:rsidR="00823789">
        <w:rPr>
          <w:b/>
          <w:bCs/>
          <w:sz w:val="22"/>
          <w:szCs w:val="22"/>
        </w:rPr>
        <w:t xml:space="preserve">planned </w:t>
      </w:r>
      <w:r w:rsidRPr="001E3104">
        <w:rPr>
          <w:b/>
          <w:bCs/>
          <w:sz w:val="22"/>
          <w:szCs w:val="22"/>
        </w:rPr>
        <w:t>cost breakdown of the USD</w:t>
      </w:r>
      <w:r w:rsidR="00107C80">
        <w:rPr>
          <w:b/>
          <w:bCs/>
          <w:sz w:val="22"/>
          <w:szCs w:val="22"/>
        </w:rPr>
        <w:t>10</w:t>
      </w:r>
      <w:r w:rsidRPr="001E3104">
        <w:rPr>
          <w:b/>
          <w:bCs/>
          <w:sz w:val="22"/>
          <w:szCs w:val="22"/>
        </w:rPr>
        <w:t xml:space="preserve">0,000 </w:t>
      </w:r>
      <w:r w:rsidR="00823789">
        <w:rPr>
          <w:b/>
          <w:bCs/>
          <w:sz w:val="22"/>
          <w:szCs w:val="22"/>
        </w:rPr>
        <w:t xml:space="preserve">project </w:t>
      </w:r>
      <w:r w:rsidRPr="001E3104">
        <w:rPr>
          <w:b/>
          <w:bCs/>
          <w:sz w:val="22"/>
          <w:szCs w:val="22"/>
        </w:rPr>
        <w:t>bu</w:t>
      </w:r>
      <w:r w:rsidR="001E3104" w:rsidRPr="001E3104">
        <w:rPr>
          <w:b/>
          <w:bCs/>
          <w:sz w:val="22"/>
          <w:szCs w:val="22"/>
        </w:rPr>
        <w:t>dget:</w:t>
      </w:r>
    </w:p>
    <w:p w14:paraId="479FEDAD" w14:textId="0CAFA23C" w:rsidR="00211C5A" w:rsidRPr="00823789" w:rsidRDefault="00823789" w:rsidP="008066E3">
      <w:pPr>
        <w:jc w:val="both"/>
        <w:rPr>
          <w:sz w:val="22"/>
          <w:szCs w:val="22"/>
        </w:rPr>
      </w:pPr>
      <w:r w:rsidRPr="00823789">
        <w:rPr>
          <w:sz w:val="22"/>
          <w:szCs w:val="22"/>
        </w:rPr>
        <w:t xml:space="preserve">*Cost breakdown </w:t>
      </w:r>
      <w:r w:rsidR="00211C5A">
        <w:rPr>
          <w:sz w:val="22"/>
          <w:szCs w:val="22"/>
        </w:rPr>
        <w:t xml:space="preserve">is indicative and for purposes of evaluation only. The final project activity will be agreed with the Labs prior to start of the work. 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263"/>
        <w:gridCol w:w="1701"/>
        <w:gridCol w:w="1795"/>
        <w:gridCol w:w="1795"/>
        <w:gridCol w:w="1796"/>
      </w:tblGrid>
      <w:tr w:rsidR="001E3104" w14:paraId="2CC3081D" w14:textId="77777777" w:rsidTr="005B4250">
        <w:tc>
          <w:tcPr>
            <w:tcW w:w="2263" w:type="dxa"/>
            <w:vAlign w:val="center"/>
          </w:tcPr>
          <w:p w14:paraId="5D0719DD" w14:textId="60D589BC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 w:rsidRPr="001E3104">
              <w:rPr>
                <w:rFonts w:hint="eastAsia"/>
                <w:b/>
                <w:bCs/>
                <w:sz w:val="22"/>
                <w:szCs w:val="22"/>
              </w:rPr>
              <w:t>P</w:t>
            </w:r>
            <w:r w:rsidRPr="001E3104">
              <w:rPr>
                <w:b/>
                <w:bCs/>
                <w:sz w:val="22"/>
                <w:szCs w:val="22"/>
              </w:rPr>
              <w:t>roject activity</w:t>
            </w:r>
          </w:p>
        </w:tc>
        <w:tc>
          <w:tcPr>
            <w:tcW w:w="1701" w:type="dxa"/>
            <w:vAlign w:val="center"/>
          </w:tcPr>
          <w:p w14:paraId="747825FF" w14:textId="6940AD75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em</w:t>
            </w:r>
          </w:p>
        </w:tc>
        <w:tc>
          <w:tcPr>
            <w:tcW w:w="1795" w:type="dxa"/>
            <w:vAlign w:val="center"/>
          </w:tcPr>
          <w:p w14:paraId="4056AB5C" w14:textId="12B23120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nit price in US#</w:t>
            </w:r>
          </w:p>
        </w:tc>
        <w:tc>
          <w:tcPr>
            <w:tcW w:w="1795" w:type="dxa"/>
            <w:vAlign w:val="center"/>
          </w:tcPr>
          <w:p w14:paraId="57F8CED9" w14:textId="3F90007A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#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="006F6476">
              <w:rPr>
                <w:b/>
                <w:bCs/>
                <w:sz w:val="22"/>
                <w:szCs w:val="22"/>
              </w:rPr>
              <w:t>Of</w:t>
            </w:r>
            <w:r>
              <w:rPr>
                <w:b/>
                <w:bCs/>
                <w:sz w:val="22"/>
                <w:szCs w:val="22"/>
              </w:rPr>
              <w:t xml:space="preserve"> unit/time</w:t>
            </w:r>
          </w:p>
        </w:tc>
        <w:tc>
          <w:tcPr>
            <w:tcW w:w="1796" w:type="dxa"/>
            <w:vAlign w:val="center"/>
          </w:tcPr>
          <w:p w14:paraId="7F244048" w14:textId="080FF4C1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 const in US$</w:t>
            </w:r>
          </w:p>
        </w:tc>
      </w:tr>
      <w:tr w:rsidR="006F4B92" w14:paraId="1B1E4769" w14:textId="77777777" w:rsidTr="001E3104">
        <w:tc>
          <w:tcPr>
            <w:tcW w:w="2263" w:type="dxa"/>
          </w:tcPr>
          <w:p w14:paraId="3BCB8D91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0B02C666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481FEEA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A1D11E8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18449BEB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5E38D6" w14:paraId="195DF1E6" w14:textId="77777777" w:rsidTr="001E3104">
        <w:tc>
          <w:tcPr>
            <w:tcW w:w="2263" w:type="dxa"/>
          </w:tcPr>
          <w:p w14:paraId="0B9DDCF8" w14:textId="77777777" w:rsidR="005E38D6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4232C347" w14:textId="77777777" w:rsidR="005E38D6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307A4293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D58DBB1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34F0EA6C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4DCA44BC" w14:textId="77777777" w:rsidTr="001E3104">
        <w:tc>
          <w:tcPr>
            <w:tcW w:w="2263" w:type="dxa"/>
          </w:tcPr>
          <w:p w14:paraId="66C87ACC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341BD507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2AC83D1E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EDD7DFD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723747CC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330E7F5E" w14:textId="77777777" w:rsidTr="001E3104">
        <w:tc>
          <w:tcPr>
            <w:tcW w:w="2263" w:type="dxa"/>
          </w:tcPr>
          <w:p w14:paraId="2B849E77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9C00D94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77D5B224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C2004F0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536A60C0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2827D984" w14:textId="77777777" w:rsidTr="001E3104">
        <w:tc>
          <w:tcPr>
            <w:tcW w:w="2263" w:type="dxa"/>
          </w:tcPr>
          <w:p w14:paraId="0A63576C" w14:textId="5239F61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roject management</w:t>
            </w:r>
          </w:p>
        </w:tc>
        <w:tc>
          <w:tcPr>
            <w:tcW w:w="1701" w:type="dxa"/>
          </w:tcPr>
          <w:p w14:paraId="201D874E" w14:textId="3853980F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ersonnel cost</w:t>
            </w:r>
          </w:p>
        </w:tc>
        <w:tc>
          <w:tcPr>
            <w:tcW w:w="1795" w:type="dxa"/>
          </w:tcPr>
          <w:p w14:paraId="27DC703D" w14:textId="3142791D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4ECA90C7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4C20FA1C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165097D0" w14:textId="77777777" w:rsidTr="001E3104">
        <w:tc>
          <w:tcPr>
            <w:tcW w:w="2263" w:type="dxa"/>
          </w:tcPr>
          <w:p w14:paraId="5ECC1D6B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57918902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541FB3B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4F4FB051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3F2C01DF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74A1B557" w14:textId="77777777" w:rsidTr="001E3104">
        <w:tc>
          <w:tcPr>
            <w:tcW w:w="2263" w:type="dxa"/>
          </w:tcPr>
          <w:p w14:paraId="3E9961D6" w14:textId="7D42E029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D4B3698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697A359D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1067C46B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77E7046D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8508C1" w14:paraId="39649C45" w14:textId="77777777" w:rsidTr="001E3104">
        <w:tc>
          <w:tcPr>
            <w:tcW w:w="2263" w:type="dxa"/>
          </w:tcPr>
          <w:p w14:paraId="16487227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4500753" w14:textId="09ADFBA9" w:rsidR="008508C1" w:rsidRPr="001E3104" w:rsidRDefault="001604C6" w:rsidP="008508C1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ministration cost</w:t>
            </w:r>
          </w:p>
        </w:tc>
        <w:tc>
          <w:tcPr>
            <w:tcW w:w="1795" w:type="dxa"/>
          </w:tcPr>
          <w:p w14:paraId="3D35EE18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8FBDAC5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51049F6B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8508C1" w14:paraId="18A2838F" w14:textId="77777777" w:rsidTr="00C81452">
        <w:tc>
          <w:tcPr>
            <w:tcW w:w="7554" w:type="dxa"/>
            <w:gridSpan w:val="4"/>
            <w:tcBorders>
              <w:left w:val="nil"/>
              <w:bottom w:val="nil"/>
            </w:tcBorders>
          </w:tcPr>
          <w:p w14:paraId="58C1D1CA" w14:textId="2952BAC8" w:rsidR="008508C1" w:rsidRPr="001E3104" w:rsidRDefault="008508C1" w:rsidP="008508C1">
            <w:pPr>
              <w:jc w:val="right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</w:t>
            </w:r>
          </w:p>
        </w:tc>
        <w:tc>
          <w:tcPr>
            <w:tcW w:w="1796" w:type="dxa"/>
          </w:tcPr>
          <w:p w14:paraId="1E9A184A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</w:tbl>
    <w:p w14:paraId="4C12368B" w14:textId="77777777" w:rsidR="004E6CFA" w:rsidRDefault="004E6CFA" w:rsidP="008066E3">
      <w:pPr>
        <w:jc w:val="both"/>
        <w:rPr>
          <w:b/>
          <w:bCs/>
          <w:i/>
          <w:iCs/>
        </w:rPr>
      </w:pPr>
    </w:p>
    <w:p w14:paraId="37BE6C6D" w14:textId="008F197D" w:rsidR="005E38D6" w:rsidRDefault="00BA538C" w:rsidP="008066E3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Supporting Documents</w:t>
      </w:r>
      <w:r w:rsidR="00422E25">
        <w:rPr>
          <w:b/>
          <w:bCs/>
          <w:i/>
          <w:iCs/>
        </w:rPr>
        <w:t xml:space="preserve"> </w:t>
      </w:r>
    </w:p>
    <w:p w14:paraId="312FD047" w14:textId="29292951" w:rsidR="005E38D6" w:rsidRPr="00612274" w:rsidRDefault="00BA538C" w:rsidP="00EA66FF">
      <w:pPr>
        <w:pStyle w:val="af0"/>
        <w:numPr>
          <w:ilvl w:val="0"/>
          <w:numId w:val="16"/>
        </w:numPr>
        <w:ind w:leftChars="0"/>
        <w:rPr>
          <w:b/>
          <w:bCs/>
        </w:rPr>
      </w:pPr>
      <w:r w:rsidRPr="00612274">
        <w:rPr>
          <w:b/>
          <w:bCs/>
        </w:rPr>
        <w:t>Articles of Incorporation of the entity (Scans of Japanese documents are acceptable)</w:t>
      </w:r>
    </w:p>
    <w:p w14:paraId="5370FEEB" w14:textId="4FC6D56E" w:rsidR="005E38D6" w:rsidRPr="00EA66FF" w:rsidRDefault="00BA538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 xml:space="preserve">Marketing information (websites, brochures) </w:t>
      </w:r>
      <w:r w:rsidR="00CB46EC" w:rsidRPr="00EA66FF">
        <w:rPr>
          <w:b/>
          <w:bCs/>
          <w:i/>
          <w:iCs/>
        </w:rPr>
        <w:t xml:space="preserve">supporting the </w:t>
      </w:r>
      <w:r w:rsidR="000B1810">
        <w:rPr>
          <w:b/>
          <w:bCs/>
          <w:i/>
          <w:iCs/>
        </w:rPr>
        <w:t>c</w:t>
      </w:r>
      <w:r w:rsidR="00CB46EC" w:rsidRPr="00EA66FF">
        <w:rPr>
          <w:b/>
          <w:bCs/>
          <w:i/>
          <w:iCs/>
        </w:rPr>
        <w:t xml:space="preserve">ompany </w:t>
      </w:r>
      <w:r w:rsidR="000B1810">
        <w:rPr>
          <w:b/>
          <w:bCs/>
          <w:i/>
          <w:iCs/>
        </w:rPr>
        <w:t>p</w:t>
      </w:r>
      <w:r w:rsidR="00CB46EC" w:rsidRPr="00EA66FF">
        <w:rPr>
          <w:b/>
          <w:bCs/>
          <w:i/>
          <w:iCs/>
        </w:rPr>
        <w:t>rofile</w:t>
      </w:r>
    </w:p>
    <w:p w14:paraId="5BA641EA" w14:textId="5E9E6408" w:rsidR="005E38D6" w:rsidRPr="00EA66FF" w:rsidRDefault="00CB46E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 xml:space="preserve">A proposed workplan with activities between </w:t>
      </w:r>
      <w:r w:rsidR="003642F0">
        <w:rPr>
          <w:b/>
          <w:bCs/>
          <w:i/>
          <w:iCs/>
        </w:rPr>
        <w:t>January</w:t>
      </w:r>
      <w:r w:rsidRPr="00EA66FF">
        <w:rPr>
          <w:b/>
          <w:bCs/>
          <w:i/>
          <w:iCs/>
        </w:rPr>
        <w:t xml:space="preserve"> and </w:t>
      </w:r>
      <w:r w:rsidR="003642F0">
        <w:rPr>
          <w:b/>
          <w:bCs/>
          <w:i/>
          <w:iCs/>
        </w:rPr>
        <w:t>September</w:t>
      </w:r>
      <w:r w:rsidRPr="00EA66FF">
        <w:rPr>
          <w:b/>
          <w:bCs/>
          <w:i/>
          <w:iCs/>
        </w:rPr>
        <w:t xml:space="preserve"> 202</w:t>
      </w:r>
      <w:r w:rsidR="003642F0">
        <w:rPr>
          <w:b/>
          <w:bCs/>
          <w:i/>
          <w:iCs/>
        </w:rPr>
        <w:t>3</w:t>
      </w:r>
      <w:r w:rsidR="00273A0E">
        <w:rPr>
          <w:b/>
          <w:bCs/>
          <w:i/>
          <w:iCs/>
        </w:rPr>
        <w:t xml:space="preserve"> (dates are indicative)</w:t>
      </w:r>
    </w:p>
    <w:p w14:paraId="7E921919" w14:textId="432DAA02" w:rsidR="00BA538C" w:rsidRPr="00EA66FF" w:rsidRDefault="00CB46E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>Professional References (project summaries or client references) supporting previous experience</w:t>
      </w:r>
      <w:r w:rsidR="00612274">
        <w:rPr>
          <w:rFonts w:hint="eastAsia"/>
          <w:b/>
          <w:bCs/>
          <w:i/>
          <w:iCs/>
        </w:rPr>
        <w:t xml:space="preserve"> </w:t>
      </w:r>
      <w:r w:rsidR="00612274" w:rsidRPr="00612274">
        <w:rPr>
          <w:b/>
          <w:bCs/>
          <w:i/>
          <w:iCs/>
        </w:rPr>
        <w:t>(Minimum 1</w:t>
      </w:r>
      <w:r w:rsidR="00612274">
        <w:rPr>
          <w:b/>
          <w:bCs/>
          <w:i/>
          <w:iCs/>
        </w:rPr>
        <w:t>,</w:t>
      </w:r>
      <w:r w:rsidR="00612274" w:rsidRPr="00612274">
        <w:rPr>
          <w:b/>
          <w:bCs/>
          <w:i/>
          <w:iCs/>
        </w:rPr>
        <w:t xml:space="preserve"> preferable 3)</w:t>
      </w:r>
    </w:p>
    <w:p w14:paraId="0DFC9BAE" w14:textId="36F72AB1" w:rsidR="005E38D6" w:rsidRPr="00EA66FF" w:rsidRDefault="00612274" w:rsidP="00EA66FF">
      <w:pPr>
        <w:pStyle w:val="af0"/>
        <w:numPr>
          <w:ilvl w:val="0"/>
          <w:numId w:val="16"/>
        </w:numPr>
        <w:ind w:leftChars="0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 xml:space="preserve">English </w:t>
      </w:r>
      <w:r w:rsidR="00BA538C" w:rsidRPr="00EA66FF">
        <w:rPr>
          <w:b/>
          <w:bCs/>
          <w:i/>
          <w:iCs/>
        </w:rPr>
        <w:t>CVs of personnel proposed</w:t>
      </w:r>
      <w:r>
        <w:rPr>
          <w:b/>
          <w:bCs/>
          <w:i/>
          <w:iCs/>
        </w:rPr>
        <w:t xml:space="preserve"> (</w:t>
      </w:r>
      <w:r w:rsidRPr="00612274">
        <w:rPr>
          <w:rFonts w:hint="eastAsia"/>
          <w:b/>
          <w:bCs/>
          <w:i/>
          <w:iCs/>
        </w:rPr>
        <w:t>Minimum 1</w:t>
      </w:r>
      <w:r>
        <w:rPr>
          <w:b/>
          <w:bCs/>
          <w:i/>
          <w:iCs/>
        </w:rPr>
        <w:t xml:space="preserve">; </w:t>
      </w:r>
      <w:r w:rsidRPr="00612274">
        <w:rPr>
          <w:rFonts w:hint="eastAsia"/>
          <w:b/>
          <w:bCs/>
          <w:i/>
          <w:iCs/>
        </w:rPr>
        <w:t>team leader, preferable 2</w:t>
      </w:r>
      <w:r>
        <w:rPr>
          <w:b/>
          <w:bCs/>
          <w:i/>
          <w:iCs/>
        </w:rPr>
        <w:t xml:space="preserve">; </w:t>
      </w:r>
      <w:r w:rsidRPr="00612274">
        <w:rPr>
          <w:rFonts w:hint="eastAsia"/>
          <w:b/>
          <w:bCs/>
          <w:i/>
          <w:iCs/>
        </w:rPr>
        <w:t>subject matter specialist</w:t>
      </w:r>
      <w:r w:rsidR="00BA538C" w:rsidRPr="00EA66FF">
        <w:rPr>
          <w:b/>
          <w:bCs/>
          <w:i/>
          <w:iCs/>
        </w:rPr>
        <w:t>)</w:t>
      </w:r>
    </w:p>
    <w:p w14:paraId="0DE5FB24" w14:textId="6F117DF3" w:rsidR="00BA538C" w:rsidRDefault="00BA538C" w:rsidP="00DD0072">
      <w:pPr>
        <w:pStyle w:val="af0"/>
        <w:ind w:leftChars="0" w:left="360"/>
        <w:jc w:val="both"/>
      </w:pPr>
    </w:p>
    <w:p w14:paraId="27B58339" w14:textId="6DD8B65B" w:rsidR="00866038" w:rsidRDefault="00866038" w:rsidP="00866038">
      <w:pPr>
        <w:rPr>
          <w:b/>
          <w:bCs/>
          <w:i/>
          <w:iCs/>
        </w:rPr>
      </w:pPr>
      <w:r w:rsidRPr="00FE3B7B">
        <w:rPr>
          <w:b/>
          <w:bCs/>
          <w:i/>
          <w:iCs/>
        </w:rPr>
        <w:t xml:space="preserve">Please submit your </w:t>
      </w:r>
      <w:r>
        <w:rPr>
          <w:b/>
          <w:bCs/>
          <w:i/>
          <w:iCs/>
        </w:rPr>
        <w:t>application form</w:t>
      </w:r>
      <w:r w:rsidRPr="00FE3B7B">
        <w:rPr>
          <w:b/>
          <w:bCs/>
          <w:i/>
          <w:iCs/>
        </w:rPr>
        <w:t xml:space="preserve"> by </w:t>
      </w:r>
      <w:r w:rsidR="003642F0">
        <w:rPr>
          <w:b/>
          <w:bCs/>
          <w:i/>
          <w:iCs/>
        </w:rPr>
        <w:t>Dec</w:t>
      </w:r>
      <w:r w:rsidR="00430D25">
        <w:rPr>
          <w:b/>
          <w:bCs/>
          <w:i/>
          <w:iCs/>
        </w:rPr>
        <w:t>ember</w:t>
      </w:r>
      <w:r>
        <w:rPr>
          <w:b/>
          <w:bCs/>
          <w:i/>
          <w:iCs/>
        </w:rPr>
        <w:t xml:space="preserve"> </w:t>
      </w:r>
      <w:r w:rsidR="003642F0">
        <w:rPr>
          <w:b/>
          <w:bCs/>
          <w:i/>
          <w:iCs/>
        </w:rPr>
        <w:t>2</w:t>
      </w:r>
      <w:r>
        <w:rPr>
          <w:b/>
          <w:bCs/>
          <w:i/>
          <w:iCs/>
        </w:rPr>
        <w:t>, 6:00</w:t>
      </w:r>
      <w:r>
        <w:rPr>
          <w:rFonts w:hint="eastAsia"/>
          <w:b/>
          <w:bCs/>
          <w:i/>
          <w:iCs/>
        </w:rPr>
        <w:t xml:space="preserve"> </w:t>
      </w:r>
      <w:r>
        <w:rPr>
          <w:b/>
          <w:bCs/>
          <w:i/>
          <w:iCs/>
        </w:rPr>
        <w:t>pm Japan time/4:00 am NY time to</w:t>
      </w:r>
      <w:r w:rsidR="003642F0">
        <w:rPr>
          <w:b/>
          <w:bCs/>
          <w:i/>
          <w:iCs/>
        </w:rPr>
        <w:t xml:space="preserve">: </w:t>
      </w:r>
      <w:hyperlink r:id="rId9" w:history="1">
        <w:r w:rsidR="003642F0" w:rsidRPr="003642F0">
          <w:rPr>
            <w:rStyle w:val="a3"/>
            <w:rFonts w:ascii="Helvetica" w:hAnsi="Helvetica" w:cs="Helvetica"/>
            <w:b/>
            <w:bCs/>
            <w:i/>
            <w:iCs/>
            <w:sz w:val="21"/>
            <w:szCs w:val="21"/>
            <w:shd w:val="clear" w:color="auto" w:fill="FFFFFF"/>
          </w:rPr>
          <w:t>lisa.royaee@undp.org</w:t>
        </w:r>
      </w:hyperlink>
      <w:r>
        <w:rPr>
          <w:b/>
          <w:bCs/>
          <w:i/>
          <w:iCs/>
        </w:rPr>
        <w:t xml:space="preserve">, cc: </w:t>
      </w:r>
      <w:hyperlink r:id="rId10" w:history="1">
        <w:r w:rsidRPr="006B25F9">
          <w:rPr>
            <w:rStyle w:val="a3"/>
            <w:b/>
            <w:bCs/>
            <w:i/>
            <w:iCs/>
          </w:rPr>
          <w:t>ship@ji-network.org</w:t>
        </w:r>
      </w:hyperlink>
    </w:p>
    <w:p w14:paraId="46C57816" w14:textId="13DBCE83" w:rsidR="005A0C1C" w:rsidRPr="008066E3" w:rsidRDefault="00211C5A" w:rsidP="00EA66FF">
      <w:pPr>
        <w:jc w:val="both"/>
        <w:rPr>
          <w:rFonts w:cstheme="minorHAnsi"/>
          <w:sz w:val="22"/>
          <w:szCs w:val="22"/>
        </w:rPr>
      </w:pPr>
      <w:r w:rsidRPr="00EA66FF">
        <w:rPr>
          <w:rStyle w:val="a3"/>
          <w:b/>
          <w:bCs/>
          <w:i/>
          <w:iCs/>
          <w:color w:val="auto"/>
          <w:u w:val="none"/>
        </w:rPr>
        <w:t xml:space="preserve">Please indicate “Japan SDG Innovation Challenge [COUNTRY]” </w:t>
      </w:r>
      <w:r w:rsidR="00612274">
        <w:rPr>
          <w:rStyle w:val="a3"/>
          <w:b/>
          <w:bCs/>
          <w:i/>
          <w:iCs/>
          <w:color w:val="auto"/>
          <w:u w:val="none"/>
        </w:rPr>
        <w:t>on the document title</w:t>
      </w:r>
      <w:r w:rsidRPr="00EA66FF">
        <w:rPr>
          <w:rStyle w:val="a3"/>
          <w:b/>
          <w:bCs/>
          <w:i/>
          <w:iCs/>
          <w:color w:val="auto"/>
          <w:u w:val="none"/>
        </w:rPr>
        <w:t xml:space="preserve">. </w:t>
      </w:r>
    </w:p>
    <w:sectPr w:rsidR="005A0C1C" w:rsidRPr="008066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F8A94" w14:textId="77777777" w:rsidR="00496AEB" w:rsidRDefault="00496AEB" w:rsidP="004949D6">
      <w:r>
        <w:separator/>
      </w:r>
    </w:p>
  </w:endnote>
  <w:endnote w:type="continuationSeparator" w:id="0">
    <w:p w14:paraId="0D9F039B" w14:textId="77777777" w:rsidR="00496AEB" w:rsidRDefault="00496AEB" w:rsidP="00494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06B12" w14:textId="77777777" w:rsidR="00496AEB" w:rsidRDefault="00496AEB" w:rsidP="004949D6">
      <w:r>
        <w:separator/>
      </w:r>
    </w:p>
  </w:footnote>
  <w:footnote w:type="continuationSeparator" w:id="0">
    <w:p w14:paraId="2A92EE29" w14:textId="77777777" w:rsidR="00496AEB" w:rsidRDefault="00496AEB" w:rsidP="00494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5087"/>
    <w:multiLevelType w:val="multilevel"/>
    <w:tmpl w:val="42BA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C0C7D"/>
    <w:multiLevelType w:val="multilevel"/>
    <w:tmpl w:val="74F0A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1504E"/>
    <w:multiLevelType w:val="multilevel"/>
    <w:tmpl w:val="ED405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86292"/>
    <w:multiLevelType w:val="multilevel"/>
    <w:tmpl w:val="7A0A3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8D71E5"/>
    <w:multiLevelType w:val="multilevel"/>
    <w:tmpl w:val="68C8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A67857"/>
    <w:multiLevelType w:val="multilevel"/>
    <w:tmpl w:val="F896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FF0C4E"/>
    <w:multiLevelType w:val="multilevel"/>
    <w:tmpl w:val="9066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6330D5"/>
    <w:multiLevelType w:val="multilevel"/>
    <w:tmpl w:val="0E98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1B2D77"/>
    <w:multiLevelType w:val="hybridMultilevel"/>
    <w:tmpl w:val="79F05C56"/>
    <w:lvl w:ilvl="0" w:tplc="AB2AFDFC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437508A"/>
    <w:multiLevelType w:val="hybridMultilevel"/>
    <w:tmpl w:val="D54A049E"/>
    <w:lvl w:ilvl="0" w:tplc="0B504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648706C"/>
    <w:multiLevelType w:val="multilevel"/>
    <w:tmpl w:val="70E0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D312834"/>
    <w:multiLevelType w:val="hybridMultilevel"/>
    <w:tmpl w:val="71C41008"/>
    <w:lvl w:ilvl="0" w:tplc="CAE2F422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3EF312E"/>
    <w:multiLevelType w:val="multilevel"/>
    <w:tmpl w:val="C274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4A0D51"/>
    <w:multiLevelType w:val="multilevel"/>
    <w:tmpl w:val="34806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4646E2"/>
    <w:multiLevelType w:val="hybridMultilevel"/>
    <w:tmpl w:val="8132D222"/>
    <w:lvl w:ilvl="0" w:tplc="D58A8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74D96B43"/>
    <w:multiLevelType w:val="multilevel"/>
    <w:tmpl w:val="49DE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15015793">
    <w:abstractNumId w:val="7"/>
  </w:num>
  <w:num w:numId="2" w16cid:durableId="357043911">
    <w:abstractNumId w:val="6"/>
  </w:num>
  <w:num w:numId="3" w16cid:durableId="1722829431">
    <w:abstractNumId w:val="2"/>
  </w:num>
  <w:num w:numId="4" w16cid:durableId="419446669">
    <w:abstractNumId w:val="10"/>
  </w:num>
  <w:num w:numId="5" w16cid:durableId="615984492">
    <w:abstractNumId w:val="15"/>
  </w:num>
  <w:num w:numId="6" w16cid:durableId="2057048744">
    <w:abstractNumId w:val="12"/>
  </w:num>
  <w:num w:numId="7" w16cid:durableId="698047850">
    <w:abstractNumId w:val="5"/>
  </w:num>
  <w:num w:numId="8" w16cid:durableId="1248540033">
    <w:abstractNumId w:val="4"/>
  </w:num>
  <w:num w:numId="9" w16cid:durableId="52119297">
    <w:abstractNumId w:val="1"/>
  </w:num>
  <w:num w:numId="10" w16cid:durableId="1106273069">
    <w:abstractNumId w:val="0"/>
  </w:num>
  <w:num w:numId="11" w16cid:durableId="1967807399">
    <w:abstractNumId w:val="3"/>
  </w:num>
  <w:num w:numId="12" w16cid:durableId="1763918052">
    <w:abstractNumId w:val="13"/>
  </w:num>
  <w:num w:numId="13" w16cid:durableId="111246620">
    <w:abstractNumId w:val="9"/>
  </w:num>
  <w:num w:numId="14" w16cid:durableId="1002973250">
    <w:abstractNumId w:val="14"/>
  </w:num>
  <w:num w:numId="15" w16cid:durableId="28186322">
    <w:abstractNumId w:val="11"/>
  </w:num>
  <w:num w:numId="16" w16cid:durableId="107500997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C2MLa0MDU0MjVS0lEKTi0uzszPAykwtKgFAInVt34tAAAA"/>
  </w:docVars>
  <w:rsids>
    <w:rsidRoot w:val="005A0C1C"/>
    <w:rsid w:val="000301D7"/>
    <w:rsid w:val="00035FE0"/>
    <w:rsid w:val="00070BD9"/>
    <w:rsid w:val="000867B5"/>
    <w:rsid w:val="000B1810"/>
    <w:rsid w:val="000B415C"/>
    <w:rsid w:val="000F102B"/>
    <w:rsid w:val="00107C80"/>
    <w:rsid w:val="00124A80"/>
    <w:rsid w:val="00131786"/>
    <w:rsid w:val="00143D16"/>
    <w:rsid w:val="00153B34"/>
    <w:rsid w:val="001604C6"/>
    <w:rsid w:val="0016373B"/>
    <w:rsid w:val="001E3104"/>
    <w:rsid w:val="001F2138"/>
    <w:rsid w:val="00207EC4"/>
    <w:rsid w:val="00211C5A"/>
    <w:rsid w:val="00246EFD"/>
    <w:rsid w:val="00273A0E"/>
    <w:rsid w:val="00293AFD"/>
    <w:rsid w:val="002E72B7"/>
    <w:rsid w:val="002F2BCE"/>
    <w:rsid w:val="002F5233"/>
    <w:rsid w:val="003642F0"/>
    <w:rsid w:val="00364679"/>
    <w:rsid w:val="00386413"/>
    <w:rsid w:val="00386531"/>
    <w:rsid w:val="0039183D"/>
    <w:rsid w:val="00393615"/>
    <w:rsid w:val="003B7A29"/>
    <w:rsid w:val="003F68A6"/>
    <w:rsid w:val="003F6C8A"/>
    <w:rsid w:val="00422E25"/>
    <w:rsid w:val="00430D25"/>
    <w:rsid w:val="004454AB"/>
    <w:rsid w:val="0045633D"/>
    <w:rsid w:val="00465677"/>
    <w:rsid w:val="00466779"/>
    <w:rsid w:val="00492B57"/>
    <w:rsid w:val="004949D6"/>
    <w:rsid w:val="00496AEB"/>
    <w:rsid w:val="004A4F20"/>
    <w:rsid w:val="004D376C"/>
    <w:rsid w:val="004E6CFA"/>
    <w:rsid w:val="005040BA"/>
    <w:rsid w:val="00527CC8"/>
    <w:rsid w:val="00527D11"/>
    <w:rsid w:val="00537E1D"/>
    <w:rsid w:val="005816F5"/>
    <w:rsid w:val="0058325E"/>
    <w:rsid w:val="005A0C1C"/>
    <w:rsid w:val="005B4250"/>
    <w:rsid w:val="005C007D"/>
    <w:rsid w:val="005E38D6"/>
    <w:rsid w:val="00612274"/>
    <w:rsid w:val="00617517"/>
    <w:rsid w:val="00623440"/>
    <w:rsid w:val="006562C0"/>
    <w:rsid w:val="006635AF"/>
    <w:rsid w:val="006813C3"/>
    <w:rsid w:val="006B158B"/>
    <w:rsid w:val="006C3457"/>
    <w:rsid w:val="006E0BCA"/>
    <w:rsid w:val="006F4B92"/>
    <w:rsid w:val="006F6476"/>
    <w:rsid w:val="00723BDE"/>
    <w:rsid w:val="00734153"/>
    <w:rsid w:val="007B01D8"/>
    <w:rsid w:val="007D70CF"/>
    <w:rsid w:val="007F694D"/>
    <w:rsid w:val="008066E3"/>
    <w:rsid w:val="00812B43"/>
    <w:rsid w:val="00823789"/>
    <w:rsid w:val="00835B22"/>
    <w:rsid w:val="00835D16"/>
    <w:rsid w:val="008508C1"/>
    <w:rsid w:val="00866038"/>
    <w:rsid w:val="008753F7"/>
    <w:rsid w:val="00886ACD"/>
    <w:rsid w:val="00890532"/>
    <w:rsid w:val="009137E7"/>
    <w:rsid w:val="00923C3F"/>
    <w:rsid w:val="009266BB"/>
    <w:rsid w:val="00971013"/>
    <w:rsid w:val="00985B85"/>
    <w:rsid w:val="009935EC"/>
    <w:rsid w:val="009B1DB8"/>
    <w:rsid w:val="009B571C"/>
    <w:rsid w:val="009B6CDA"/>
    <w:rsid w:val="009C501F"/>
    <w:rsid w:val="009D47B2"/>
    <w:rsid w:val="00A007B9"/>
    <w:rsid w:val="00A122B9"/>
    <w:rsid w:val="00A955F5"/>
    <w:rsid w:val="00AB1688"/>
    <w:rsid w:val="00AD572E"/>
    <w:rsid w:val="00AE44CE"/>
    <w:rsid w:val="00B06F1B"/>
    <w:rsid w:val="00B24492"/>
    <w:rsid w:val="00B2605D"/>
    <w:rsid w:val="00B34A8E"/>
    <w:rsid w:val="00B55712"/>
    <w:rsid w:val="00B81DBD"/>
    <w:rsid w:val="00BA538C"/>
    <w:rsid w:val="00BC4EBA"/>
    <w:rsid w:val="00C3063F"/>
    <w:rsid w:val="00C4620E"/>
    <w:rsid w:val="00C4737D"/>
    <w:rsid w:val="00C84EEB"/>
    <w:rsid w:val="00C973F2"/>
    <w:rsid w:val="00CB46EC"/>
    <w:rsid w:val="00CD411A"/>
    <w:rsid w:val="00CF52E6"/>
    <w:rsid w:val="00D745C1"/>
    <w:rsid w:val="00D914B5"/>
    <w:rsid w:val="00D91B08"/>
    <w:rsid w:val="00D91C74"/>
    <w:rsid w:val="00D97762"/>
    <w:rsid w:val="00DB1ECA"/>
    <w:rsid w:val="00DB2753"/>
    <w:rsid w:val="00DD0072"/>
    <w:rsid w:val="00DF20D4"/>
    <w:rsid w:val="00E3462A"/>
    <w:rsid w:val="00E40E58"/>
    <w:rsid w:val="00E41D17"/>
    <w:rsid w:val="00E61D5B"/>
    <w:rsid w:val="00E66973"/>
    <w:rsid w:val="00EA66FF"/>
    <w:rsid w:val="00EA6992"/>
    <w:rsid w:val="00EC04D5"/>
    <w:rsid w:val="00F041C4"/>
    <w:rsid w:val="00F662E5"/>
    <w:rsid w:val="00FC58A9"/>
    <w:rsid w:val="00FD43BB"/>
    <w:rsid w:val="00FF2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87BE26E"/>
  <w15:chartTrackingRefBased/>
  <w15:docId w15:val="{2071E79B-0DE0-9547-9BAB-9508FAFB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0C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3">
    <w:name w:val="Hyperlink"/>
    <w:basedOn w:val="a0"/>
    <w:uiPriority w:val="99"/>
    <w:unhideWhenUsed/>
    <w:rsid w:val="005A0C1C"/>
    <w:rPr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6C345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C3457"/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6C3457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C3457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6C3457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C3457"/>
    <w:rPr>
      <w:rFonts w:ascii="Times New Roman" w:hAnsi="Times New Roman" w:cs="Times New Roman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C3457"/>
    <w:rPr>
      <w:rFonts w:ascii="Times New Roman" w:hAnsi="Times New Roman" w:cs="Times New Roman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4949D6"/>
  </w:style>
  <w:style w:type="paragraph" w:styleId="ad">
    <w:name w:val="footer"/>
    <w:basedOn w:val="a"/>
    <w:link w:val="ae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4949D6"/>
  </w:style>
  <w:style w:type="character" w:styleId="af">
    <w:name w:val="Unresolved Mention"/>
    <w:basedOn w:val="a0"/>
    <w:uiPriority w:val="99"/>
    <w:semiHidden/>
    <w:unhideWhenUsed/>
    <w:rsid w:val="008066E3"/>
    <w:rPr>
      <w:color w:val="605E5C"/>
      <w:shd w:val="clear" w:color="auto" w:fill="E1DFDD"/>
    </w:rPr>
  </w:style>
  <w:style w:type="paragraph" w:styleId="af0">
    <w:name w:val="List Paragraph"/>
    <w:basedOn w:val="a"/>
    <w:uiPriority w:val="34"/>
    <w:qFormat/>
    <w:rsid w:val="00E61D5B"/>
    <w:pPr>
      <w:ind w:leftChars="400" w:left="840"/>
    </w:pPr>
  </w:style>
  <w:style w:type="table" w:styleId="af1">
    <w:name w:val="Table Grid"/>
    <w:basedOn w:val="a1"/>
    <w:uiPriority w:val="39"/>
    <w:rsid w:val="001E31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Revision"/>
    <w:hidden/>
    <w:uiPriority w:val="99"/>
    <w:semiHidden/>
    <w:rsid w:val="00EA66FF"/>
  </w:style>
  <w:style w:type="character" w:styleId="af3">
    <w:name w:val="FollowedHyperlink"/>
    <w:basedOn w:val="a0"/>
    <w:uiPriority w:val="99"/>
    <w:semiHidden/>
    <w:unhideWhenUsed/>
    <w:rsid w:val="003642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341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dp.org/content/undp/en/home/procurement/business/qualification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hip@ji-network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isa.royaee@undp.org?subject=lisa.royaee@und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C5269-35C2-4F37-A09C-7934837F8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74</Words>
  <Characters>2138</Characters>
  <Application>Microsoft Office Word</Application>
  <DocSecurity>0</DocSecurity>
  <Lines>17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10</dc:creator>
  <cp:keywords/>
  <dc:description/>
  <cp:lastModifiedBy>jin10</cp:lastModifiedBy>
  <cp:revision>8</cp:revision>
  <dcterms:created xsi:type="dcterms:W3CDTF">2022-10-04T04:11:00Z</dcterms:created>
  <dcterms:modified xsi:type="dcterms:W3CDTF">2022-10-04T11:22:00Z</dcterms:modified>
</cp:coreProperties>
</file>